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212C3" w14:textId="2AA9529D" w:rsidR="00D8071D" w:rsidRDefault="00746B8C">
      <w:r>
        <w:t xml:space="preserve">Research Project Subject: Promise </w:t>
      </w:r>
    </w:p>
    <w:p w14:paraId="09D07FB1" w14:textId="2FBBA6C1" w:rsidR="00746B8C" w:rsidRDefault="00746B8C" w:rsidP="00746B8C">
      <w:pPr>
        <w:pStyle w:val="ListParagraph"/>
        <w:numPr>
          <w:ilvl w:val="0"/>
          <w:numId w:val="1"/>
        </w:numPr>
      </w:pPr>
      <w:r>
        <w:t xml:space="preserve">What are the differences between callbacks and promises?  </w:t>
      </w:r>
    </w:p>
    <w:p w14:paraId="71D4D233" w14:textId="20D823B6" w:rsidR="00746B8C" w:rsidRDefault="00746B8C" w:rsidP="00746B8C">
      <w:pPr>
        <w:pStyle w:val="ListParagraph"/>
        <w:numPr>
          <w:ilvl w:val="0"/>
          <w:numId w:val="1"/>
        </w:numPr>
      </w:pPr>
      <w:r>
        <w:t xml:space="preserve">How does a promise work? </w:t>
      </w:r>
    </w:p>
    <w:p w14:paraId="60042A92" w14:textId="77777777" w:rsidR="00746B8C" w:rsidRDefault="00746B8C" w:rsidP="00746B8C"/>
    <w:p w14:paraId="293A25ED" w14:textId="77777777" w:rsidR="00475C0E" w:rsidRDefault="00F000BC" w:rsidP="00746B8C">
      <w:r>
        <w:t>To start this conversation, we must understand the callbacks and promises and how they work. So, we will talk about “</w:t>
      </w:r>
      <w:r w:rsidR="00C74970">
        <w:t>What are the differences between callbacks and promises</w:t>
      </w:r>
      <w:r>
        <w:t xml:space="preserve">?” </w:t>
      </w:r>
    </w:p>
    <w:p w14:paraId="74F39E58" w14:textId="73CA0BF8" w:rsidR="005877EA" w:rsidRDefault="00B2202B" w:rsidP="00746B8C">
      <w:r>
        <w:t xml:space="preserve">A callback function is a function that passes a </w:t>
      </w:r>
      <w:r w:rsidR="00DE411F">
        <w:t xml:space="preserve">function as an argument. The callback function can be synchronous or asynchronous. To define the difference, synchronous is the event in the same timeline; asynchronous is neither simultaneous nor current nor in the same timeline. </w:t>
      </w:r>
      <w:r w:rsidR="005877EA">
        <w:t xml:space="preserve">A Promise is an object </w:t>
      </w:r>
      <w:r w:rsidR="001A3386">
        <w:t>with</w:t>
      </w:r>
      <w:r w:rsidR="005877EA">
        <w:t xml:space="preserve"> four states</w:t>
      </w:r>
      <w:r w:rsidR="001A3386">
        <w:t>:</w:t>
      </w:r>
      <w:r w:rsidR="005877EA">
        <w:t xml:space="preserve"> pending, </w:t>
      </w:r>
      <w:r w:rsidR="001A3386">
        <w:t>fulfilled, rejected, and complete.</w:t>
      </w:r>
      <w:r w:rsidR="00700121">
        <w:t xml:space="preserve"> </w:t>
      </w:r>
      <w:r w:rsidR="001A3386">
        <w:t xml:space="preserve"> </w:t>
      </w:r>
    </w:p>
    <w:p w14:paraId="2D641D24" w14:textId="5F3DB83C" w:rsidR="00F000BC" w:rsidRDefault="005E7B9E" w:rsidP="00746B8C">
      <w:r>
        <w:t xml:space="preserve"> </w:t>
      </w:r>
      <w:r w:rsidR="002101E2">
        <w:t xml:space="preserve">The callback function performs many asynchronistic calls, called chaining, where one asynchronous process depends on the previous callback. </w:t>
      </w:r>
      <w:r w:rsidR="00C371AF">
        <w:t>Chained callbacks</w:t>
      </w:r>
      <w:r w:rsidR="002101E2">
        <w:t xml:space="preserve"> </w:t>
      </w:r>
      <w:r w:rsidR="00C560F9">
        <w:t>led</w:t>
      </w:r>
      <w:r w:rsidR="002101E2">
        <w:t xml:space="preserve"> to many issues</w:t>
      </w:r>
      <w:r w:rsidR="00C371AF">
        <w:t>,</w:t>
      </w:r>
      <w:r w:rsidR="002101E2">
        <w:t xml:space="preserve"> and what the Mozilla developer network page </w:t>
      </w:r>
      <w:r w:rsidR="00AF170F">
        <w:t>called</w:t>
      </w:r>
      <w:r w:rsidR="002101E2">
        <w:t xml:space="preserve"> </w:t>
      </w:r>
      <w:r w:rsidR="00C560F9">
        <w:t xml:space="preserve">the </w:t>
      </w:r>
      <w:r w:rsidR="002101E2">
        <w:t>callback pyra</w:t>
      </w:r>
      <w:r w:rsidR="00C560F9">
        <w:t>mid of doom</w:t>
      </w:r>
      <w:r w:rsidR="00C371AF">
        <w:t>. Other</w:t>
      </w:r>
      <w:r w:rsidR="00C560F9">
        <w:t xml:space="preserve"> articles</w:t>
      </w:r>
      <w:r w:rsidR="00C371AF">
        <w:t>,</w:t>
      </w:r>
      <w:r w:rsidR="00C560F9">
        <w:t xml:space="preserve"> like the one on </w:t>
      </w:r>
      <w:r w:rsidR="002A535C">
        <w:t>Geeks</w:t>
      </w:r>
      <w:r w:rsidR="007B5E0C">
        <w:t xml:space="preserve"> </w:t>
      </w:r>
      <w:r w:rsidR="002A535C">
        <w:t>for</w:t>
      </w:r>
      <w:r w:rsidR="007B5E0C">
        <w:t xml:space="preserve"> </w:t>
      </w:r>
      <w:r w:rsidR="002A535C">
        <w:t>Geeks</w:t>
      </w:r>
      <w:r w:rsidR="00C371AF">
        <w:t>,</w:t>
      </w:r>
      <w:r w:rsidR="00C560F9">
        <w:t xml:space="preserve"> call it callback hell. </w:t>
      </w:r>
      <w:r w:rsidR="002A535C">
        <w:t xml:space="preserve">The Promise object solves the issue of callback hell and provides easy reporting of errors in </w:t>
      </w:r>
      <w:r w:rsidR="007B5E0C">
        <w:t>then</w:t>
      </w:r>
      <w:r w:rsidR="002A535C">
        <w:t>-catch logic</w:t>
      </w:r>
      <w:r w:rsidR="00AF170F">
        <w:t xml:space="preserve"> while improving the asynchronous performance. </w:t>
      </w:r>
    </w:p>
    <w:p w14:paraId="29A1C7DD" w14:textId="4ED4B1FD" w:rsidR="006E1430" w:rsidRDefault="00795CBB" w:rsidP="00746B8C">
      <w:r>
        <w:t xml:space="preserve">So, how do we use the magical promise? </w:t>
      </w:r>
      <w:r w:rsidR="00C371AF">
        <w:t>A</w:t>
      </w:r>
      <w:r>
        <w:t xml:space="preserve">ccording to the documentation in </w:t>
      </w:r>
      <w:proofErr w:type="spellStart"/>
      <w:r>
        <w:t>mdn</w:t>
      </w:r>
      <w:proofErr w:type="spellEnd"/>
      <w:r>
        <w:t xml:space="preserve"> web docs, the promise is the foundation for all asynchronous programming in modern JavaScript. A promise is instantiated with the new keyword and receives a generic function that </w:t>
      </w:r>
      <w:r w:rsidR="00C371AF">
        <w:t>accept</w:t>
      </w:r>
      <w:r>
        <w:t>s two parameters resolve and reject</w:t>
      </w:r>
      <w:r w:rsidR="00C371AF">
        <w:t xml:space="preserve">. Once the promise </w:t>
      </w:r>
      <w:proofErr w:type="gramStart"/>
      <w:r w:rsidR="00C371AF">
        <w:t>completes</w:t>
      </w:r>
      <w:proofErr w:type="gramEnd"/>
      <w:r w:rsidR="00C371AF">
        <w:t>, you can use the returned data</w:t>
      </w:r>
      <w:r w:rsidR="00946CD9">
        <w:t>/results</w:t>
      </w:r>
      <w:r w:rsidR="00C371AF">
        <w:t xml:space="preserve"> to update the Document Object Model or manipulate the result in chained promises using the next method. The promise also provides the catch method to deal with error handling. </w:t>
      </w:r>
    </w:p>
    <w:p w14:paraId="67BED3B6" w14:textId="21B69049" w:rsidR="00C371AF" w:rsidRDefault="00C371AF" w:rsidP="00746B8C"/>
    <w:sectPr w:rsidR="00C371A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98B0C" w14:textId="77777777" w:rsidR="00DE39F6" w:rsidRDefault="00DE39F6" w:rsidP="006E1430">
      <w:pPr>
        <w:spacing w:after="0" w:line="240" w:lineRule="auto"/>
      </w:pPr>
      <w:r>
        <w:separator/>
      </w:r>
    </w:p>
  </w:endnote>
  <w:endnote w:type="continuationSeparator" w:id="0">
    <w:p w14:paraId="795BD7A1" w14:textId="77777777" w:rsidR="00DE39F6" w:rsidRDefault="00DE39F6" w:rsidP="006E1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BEB33" w14:textId="11C519AA" w:rsidR="006E1430" w:rsidRDefault="00000000">
    <w:pPr>
      <w:pStyle w:val="Footer"/>
    </w:pPr>
    <w:hyperlink r:id="rId1" w:history="1">
      <w:r w:rsidR="006E1430" w:rsidRPr="0062424C">
        <w:rPr>
          <w:rStyle w:val="Hyperlink"/>
        </w:rPr>
        <w:t>https://developer.mozilla.org/en-US/docs/Web/JavaScript/</w:t>
      </w:r>
      <w:r w:rsidR="006E1430" w:rsidRPr="0062424C">
        <w:rPr>
          <w:rStyle w:val="Hyperlink"/>
        </w:rPr>
        <w:t>R</w:t>
      </w:r>
      <w:r w:rsidR="006E1430" w:rsidRPr="0062424C">
        <w:rPr>
          <w:rStyle w:val="Hyperlink"/>
        </w:rPr>
        <w:t>eference/Global_Objects/Promise</w:t>
      </w:r>
    </w:hyperlink>
  </w:p>
  <w:p w14:paraId="5096630B" w14:textId="3E70FBE5" w:rsidR="006E1430" w:rsidRDefault="00000000">
    <w:pPr>
      <w:pStyle w:val="Footer"/>
    </w:pPr>
    <w:hyperlink r:id="rId2" w:history="1">
      <w:r w:rsidR="006E1430" w:rsidRPr="0062424C">
        <w:rPr>
          <w:rStyle w:val="Hyperlink"/>
        </w:rPr>
        <w:t>https://developer.mozilla.org/en-US/docs/Web/JavaScript/Guide/Using_promises</w:t>
      </w:r>
    </w:hyperlink>
  </w:p>
  <w:p w14:paraId="59C85455" w14:textId="794B0FD8" w:rsidR="006E1430" w:rsidRDefault="00000000">
    <w:pPr>
      <w:pStyle w:val="Footer"/>
    </w:pPr>
    <w:hyperlink r:id="rId3" w:history="1">
      <w:r w:rsidR="006E1430" w:rsidRPr="0062424C">
        <w:rPr>
          <w:rStyle w:val="Hyperlink"/>
        </w:rPr>
        <w:t>https://developer.mozilla.org/en-US/docs/Glossary/Callback_function</w:t>
      </w:r>
    </w:hyperlink>
  </w:p>
  <w:p w14:paraId="4FF6C6BF" w14:textId="5BCA610A" w:rsidR="002E5926" w:rsidRDefault="00000000">
    <w:pPr>
      <w:pStyle w:val="Footer"/>
    </w:pPr>
    <w:hyperlink r:id="rId4" w:history="1">
      <w:r w:rsidR="002E5926" w:rsidRPr="0062424C">
        <w:rPr>
          <w:rStyle w:val="Hyperlink"/>
        </w:rPr>
        <w:t>https://developer.mozilla.org/en-US/docs/Learn/JavaScript/Asynchronous</w:t>
      </w:r>
      <w:r w:rsidR="002E5926" w:rsidRPr="0062424C">
        <w:rPr>
          <w:rStyle w:val="Hyperlink"/>
        </w:rPr>
        <w:t>/</w:t>
      </w:r>
      <w:r w:rsidR="002E5926" w:rsidRPr="0062424C">
        <w:rPr>
          <w:rStyle w:val="Hyperlink"/>
        </w:rPr>
        <w:t>Promises</w:t>
      </w:r>
    </w:hyperlink>
  </w:p>
  <w:p w14:paraId="39EB6209" w14:textId="1159202E" w:rsidR="006E1430" w:rsidRDefault="00000000">
    <w:pPr>
      <w:pStyle w:val="Footer"/>
    </w:pPr>
    <w:hyperlink r:id="rId5" w:history="1">
      <w:r w:rsidR="006E1430" w:rsidRPr="0062424C">
        <w:rPr>
          <w:rStyle w:val="Hyperlink"/>
        </w:rPr>
        <w:t>https://www.geeksforgeeks.org/javascript-promise</w:t>
      </w:r>
    </w:hyperlink>
  </w:p>
  <w:p w14:paraId="416B9DFF" w14:textId="77777777" w:rsidR="006E1430" w:rsidRDefault="006E14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73314" w14:textId="77777777" w:rsidR="00DE39F6" w:rsidRDefault="00DE39F6" w:rsidP="006E1430">
      <w:pPr>
        <w:spacing w:after="0" w:line="240" w:lineRule="auto"/>
      </w:pPr>
      <w:r>
        <w:separator/>
      </w:r>
    </w:p>
  </w:footnote>
  <w:footnote w:type="continuationSeparator" w:id="0">
    <w:p w14:paraId="6CB1F058" w14:textId="77777777" w:rsidR="00DE39F6" w:rsidRDefault="00DE39F6" w:rsidP="006E14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4AC85" w14:textId="77777777" w:rsidR="006E1430" w:rsidRDefault="006E1430" w:rsidP="006E1430">
    <w:pPr>
      <w:pStyle w:val="Heading1"/>
    </w:pPr>
    <w:r>
      <w:t xml:space="preserve">JavaScript /ES6 Promise Research Paper. </w:t>
    </w:r>
  </w:p>
  <w:p w14:paraId="57BA26EA" w14:textId="77777777" w:rsidR="006E1430" w:rsidRDefault="006E14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F46ADF"/>
    <w:multiLevelType w:val="hybridMultilevel"/>
    <w:tmpl w:val="90489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83680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sjS2NDA3N7U0NDVQ0lEKTi0uzszPAykwqgUAbIFibywAAAA="/>
  </w:docVars>
  <w:rsids>
    <w:rsidRoot w:val="00D8071D"/>
    <w:rsid w:val="001A18C2"/>
    <w:rsid w:val="001A3386"/>
    <w:rsid w:val="001C050C"/>
    <w:rsid w:val="001D042B"/>
    <w:rsid w:val="002064A9"/>
    <w:rsid w:val="002101E2"/>
    <w:rsid w:val="002A535C"/>
    <w:rsid w:val="002E5926"/>
    <w:rsid w:val="003F6B39"/>
    <w:rsid w:val="00475C0E"/>
    <w:rsid w:val="005877EA"/>
    <w:rsid w:val="005E7B9E"/>
    <w:rsid w:val="006E1430"/>
    <w:rsid w:val="00700121"/>
    <w:rsid w:val="00717DB6"/>
    <w:rsid w:val="00737A5E"/>
    <w:rsid w:val="00746B8C"/>
    <w:rsid w:val="00795CBB"/>
    <w:rsid w:val="007B5E0C"/>
    <w:rsid w:val="0085501B"/>
    <w:rsid w:val="00946CD9"/>
    <w:rsid w:val="00AF170F"/>
    <w:rsid w:val="00B2202B"/>
    <w:rsid w:val="00C371AF"/>
    <w:rsid w:val="00C560F9"/>
    <w:rsid w:val="00C74970"/>
    <w:rsid w:val="00D8071D"/>
    <w:rsid w:val="00DE39F6"/>
    <w:rsid w:val="00DE411F"/>
    <w:rsid w:val="00F00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43157"/>
  <w15:chartTrackingRefBased/>
  <w15:docId w15:val="{72CA100C-5BB0-4493-8310-00FC9FD4E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14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B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1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430"/>
  </w:style>
  <w:style w:type="paragraph" w:styleId="Footer">
    <w:name w:val="footer"/>
    <w:basedOn w:val="Normal"/>
    <w:link w:val="FooterChar"/>
    <w:uiPriority w:val="99"/>
    <w:unhideWhenUsed/>
    <w:rsid w:val="006E1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430"/>
  </w:style>
  <w:style w:type="character" w:styleId="Hyperlink">
    <w:name w:val="Hyperlink"/>
    <w:basedOn w:val="DefaultParagraphFont"/>
    <w:uiPriority w:val="99"/>
    <w:unhideWhenUsed/>
    <w:rsid w:val="006E14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143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E14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46C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developer.mozilla.org/en-US/docs/Glossary/Callback_function" TargetMode="External"/><Relationship Id="rId2" Type="http://schemas.openxmlformats.org/officeDocument/2006/relationships/hyperlink" Target="https://developer.mozilla.org/en-US/docs/Web/JavaScript/Guide/Using_promises" TargetMode="External"/><Relationship Id="rId1" Type="http://schemas.openxmlformats.org/officeDocument/2006/relationships/hyperlink" Target="https://developer.mozilla.org/en-US/docs/Web/JavaScript/Reference/Global_Objects/Promise" TargetMode="External"/><Relationship Id="rId5" Type="http://schemas.openxmlformats.org/officeDocument/2006/relationships/hyperlink" Target="https://www.geeksforgeeks.org/javascript-promise" TargetMode="External"/><Relationship Id="rId4" Type="http://schemas.openxmlformats.org/officeDocument/2006/relationships/hyperlink" Target="https://developer.mozilla.org/en-US/docs/Learn/JavaScript/Asynchronous/Promi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1</Pages>
  <Words>300</Words>
  <Characters>1396</Characters>
  <Application>Microsoft Office Word</Application>
  <DocSecurity>0</DocSecurity>
  <Lines>4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 Christensen</dc:creator>
  <cp:keywords/>
  <dc:description/>
  <cp:lastModifiedBy>Mark Christensen</cp:lastModifiedBy>
  <cp:revision>2</cp:revision>
  <dcterms:created xsi:type="dcterms:W3CDTF">2023-05-01T15:43:00Z</dcterms:created>
  <dcterms:modified xsi:type="dcterms:W3CDTF">2023-05-02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beafa-7982-40f9-81ae-f9478b8a3799</vt:lpwstr>
  </property>
</Properties>
</file>